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8594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8594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8594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8594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8594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0F30579" w:rsidR="0000007A" w:rsidRPr="00985942" w:rsidRDefault="00AF2D0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8594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98594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8594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7B32387" w:rsidR="0000007A" w:rsidRPr="0098594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12FB2"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22</w:t>
            </w:r>
          </w:p>
        </w:tc>
      </w:tr>
      <w:tr w:rsidR="0000007A" w:rsidRPr="0098594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8594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DCE23E" w:rsidR="0000007A" w:rsidRPr="00985942" w:rsidRDefault="0067300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85942">
              <w:rPr>
                <w:rFonts w:ascii="Arial" w:hAnsi="Arial" w:cs="Arial"/>
                <w:b/>
                <w:sz w:val="20"/>
                <w:szCs w:val="20"/>
                <w:lang w:val="en-GB"/>
              </w:rPr>
              <w:t>ANTIDIABETIC AND WOUND HEALING ACTIVITY OF POLYHERBAL FORMULATION SARKARAIKOLLI ON RATS</w:t>
            </w:r>
          </w:p>
        </w:tc>
      </w:tr>
      <w:tr w:rsidR="00CF0BBB" w:rsidRPr="0098594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8594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9A4A9F9" w:rsidR="00CF0BBB" w:rsidRPr="00985942" w:rsidRDefault="00F12FB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8594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98594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8594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8594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8594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859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8594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8594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8594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8594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85942">
              <w:rPr>
                <w:rFonts w:ascii="Arial" w:hAnsi="Arial" w:cs="Arial"/>
                <w:lang w:val="en-GB"/>
              </w:rPr>
              <w:t>Author’s Feedback</w:t>
            </w:r>
            <w:r w:rsidRPr="0098594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8594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8594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8594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8594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2516523" w14:textId="77777777" w:rsidR="00B2073B" w:rsidRPr="00985942" w:rsidRDefault="00B2073B" w:rsidP="00B2073B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NTIDIABETIC AND WOUND HEALING ACTIVITY OF POLYHERBAL FORMULATION SARKARAIKOLLI ON RATS </w:t>
            </w:r>
          </w:p>
          <w:p w14:paraId="7DBC9196" w14:textId="7B9DCEB9" w:rsidR="00F1171E" w:rsidRPr="00985942" w:rsidRDefault="00B2073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an important subject in current global health </w:t>
            </w:r>
            <w:proofErr w:type="spellStart"/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tautaion</w:t>
            </w:r>
            <w:proofErr w:type="spellEnd"/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8594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8594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8594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5D7D1E2" w:rsidR="00F1171E" w:rsidRPr="00985942" w:rsidRDefault="00B2073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8594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8594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8594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BBEC228" w:rsidR="00F1171E" w:rsidRPr="00985942" w:rsidRDefault="00B2073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1D54B730" w14:textId="77777777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8594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8594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E74E5AE" w:rsidR="00F1171E" w:rsidRPr="00985942" w:rsidRDefault="00B2073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8594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8594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8594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653AA4F" w:rsidR="00F1171E" w:rsidRPr="00985942" w:rsidRDefault="00B2073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 more recent references </w:t>
            </w:r>
          </w:p>
        </w:tc>
        <w:tc>
          <w:tcPr>
            <w:tcW w:w="1523" w:type="pct"/>
          </w:tcPr>
          <w:p w14:paraId="40220055" w14:textId="77777777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8594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8594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8594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859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859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859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4D9DBE9A" w:rsidR="00F1171E" w:rsidRPr="00985942" w:rsidRDefault="00B2073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sz w:val="20"/>
                <w:szCs w:val="20"/>
                <w:lang w:val="en-GB"/>
              </w:rPr>
              <w:t>Good</w:t>
            </w:r>
          </w:p>
          <w:p w14:paraId="297F52DB" w14:textId="77777777" w:rsidR="00F1171E" w:rsidRPr="009859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859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859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8594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8594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8594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8594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859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859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1940E4BC" w:rsidR="00F1171E" w:rsidRPr="00985942" w:rsidRDefault="00B2073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sz w:val="20"/>
                <w:szCs w:val="20"/>
                <w:lang w:val="en-GB"/>
              </w:rPr>
              <w:t>Add Photos of Plant species.</w:t>
            </w:r>
          </w:p>
          <w:p w14:paraId="61E60A4A" w14:textId="6E2EFFAD" w:rsidR="00B2073B" w:rsidRPr="00985942" w:rsidRDefault="00B2073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sz w:val="20"/>
                <w:szCs w:val="20"/>
                <w:lang w:val="en-GB"/>
              </w:rPr>
              <w:t xml:space="preserve">How to identify the </w:t>
            </w:r>
            <w:proofErr w:type="gramStart"/>
            <w:r w:rsidRPr="00985942">
              <w:rPr>
                <w:rFonts w:ascii="Arial" w:hAnsi="Arial" w:cs="Arial"/>
                <w:sz w:val="20"/>
                <w:szCs w:val="20"/>
                <w:lang w:val="en-GB"/>
              </w:rPr>
              <w:t>plant ?</w:t>
            </w:r>
            <w:proofErr w:type="gramEnd"/>
          </w:p>
          <w:p w14:paraId="3575F54D" w14:textId="28D68E2B" w:rsidR="00B2073B" w:rsidRPr="00985942" w:rsidRDefault="00B2073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sz w:val="20"/>
                <w:szCs w:val="20"/>
                <w:lang w:val="en-GB"/>
              </w:rPr>
              <w:t>Add herbarium information</w:t>
            </w:r>
          </w:p>
          <w:p w14:paraId="335E0DC7" w14:textId="645B3065" w:rsidR="00B2073B" w:rsidRPr="00985942" w:rsidRDefault="00B2073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sz w:val="20"/>
                <w:szCs w:val="20"/>
                <w:lang w:val="en-GB"/>
              </w:rPr>
              <w:t>Add one illustration on future works</w:t>
            </w:r>
          </w:p>
          <w:p w14:paraId="7EB58C99" w14:textId="2E313712" w:rsidR="00F1171E" w:rsidRPr="00985942" w:rsidRDefault="00A9451E" w:rsidP="00A945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85942">
              <w:rPr>
                <w:rFonts w:ascii="Arial" w:hAnsi="Arial" w:cs="Arial"/>
                <w:sz w:val="20"/>
                <w:szCs w:val="20"/>
                <w:lang w:val="en-GB"/>
              </w:rPr>
              <w:t xml:space="preserve">Need Revision </w:t>
            </w:r>
          </w:p>
          <w:p w14:paraId="15DFD0E8" w14:textId="77777777" w:rsidR="00F1171E" w:rsidRPr="009859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859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ECA4E5E" w14:textId="77777777" w:rsidR="00F1171E" w:rsidRPr="0098594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8594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2"/>
        <w:gridCol w:w="7092"/>
        <w:gridCol w:w="7080"/>
      </w:tblGrid>
      <w:tr w:rsidR="0064027F" w:rsidRPr="00985942" w14:paraId="0D6CAB78" w14:textId="77777777" w:rsidTr="002818A6">
        <w:trPr>
          <w:trHeight w:val="1560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DC3D8" w14:textId="77777777" w:rsidR="0064027F" w:rsidRPr="00985942" w:rsidRDefault="0064027F" w:rsidP="002818A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bookmarkStart w:id="2" w:name="_Hlk204611291"/>
            <w:r w:rsidRPr="0098594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8594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84F1885" w14:textId="77777777" w:rsidR="0064027F" w:rsidRPr="00985942" w:rsidRDefault="0064027F" w:rsidP="002818A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4027F" w:rsidRPr="00985942" w14:paraId="399FE154" w14:textId="77777777" w:rsidTr="002818A6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AC588" w14:textId="77777777" w:rsidR="0064027F" w:rsidRPr="00985942" w:rsidRDefault="0064027F" w:rsidP="00281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8A8F4" w14:textId="77777777" w:rsidR="0064027F" w:rsidRPr="00985942" w:rsidRDefault="0064027F" w:rsidP="002818A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8594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3EF67B79" w14:textId="77777777" w:rsidR="0064027F" w:rsidRPr="00985942" w:rsidRDefault="0064027F" w:rsidP="002818A6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8594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8594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0EB9AD7" w14:textId="77777777" w:rsidR="0064027F" w:rsidRPr="00985942" w:rsidRDefault="0064027F" w:rsidP="002818A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4027F" w:rsidRPr="00985942" w14:paraId="647CB905" w14:textId="77777777" w:rsidTr="002818A6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42856" w14:textId="77777777" w:rsidR="0064027F" w:rsidRPr="00985942" w:rsidRDefault="0064027F" w:rsidP="002818A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8594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FDC3665" w14:textId="77777777" w:rsidR="0064027F" w:rsidRPr="00985942" w:rsidRDefault="0064027F" w:rsidP="00281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FA1A7" w14:textId="77777777" w:rsidR="0064027F" w:rsidRPr="00985942" w:rsidRDefault="0064027F" w:rsidP="002818A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8594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8594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8594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E8938CB" w14:textId="77777777" w:rsidR="0064027F" w:rsidRPr="00985942" w:rsidRDefault="0064027F" w:rsidP="00281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31549545" w14:textId="77777777" w:rsidR="0064027F" w:rsidRPr="00985942" w:rsidRDefault="0064027F" w:rsidP="00281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EF4386" w14:textId="77777777" w:rsidR="0064027F" w:rsidRPr="00985942" w:rsidRDefault="0064027F" w:rsidP="00281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9FE1BC9" w14:textId="77777777" w:rsidR="0064027F" w:rsidRPr="00985942" w:rsidRDefault="0064027F" w:rsidP="00281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FD2EE34" w14:textId="77777777" w:rsidR="0064027F" w:rsidRPr="00985942" w:rsidRDefault="0064027F" w:rsidP="0064027F">
      <w:pPr>
        <w:rPr>
          <w:rFonts w:ascii="Arial" w:hAnsi="Arial" w:cs="Arial"/>
          <w:sz w:val="20"/>
          <w:szCs w:val="20"/>
        </w:rPr>
      </w:pPr>
    </w:p>
    <w:p w14:paraId="15FC0205" w14:textId="77777777" w:rsidR="00985942" w:rsidRPr="00181975" w:rsidRDefault="00985942" w:rsidP="0098594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81975">
        <w:rPr>
          <w:rFonts w:ascii="Arial" w:hAnsi="Arial" w:cs="Arial"/>
          <w:b/>
          <w:u w:val="single"/>
        </w:rPr>
        <w:t>Reviewer details:</w:t>
      </w:r>
    </w:p>
    <w:p w14:paraId="7FE63C6D" w14:textId="77777777" w:rsidR="00985942" w:rsidRPr="00181975" w:rsidRDefault="00985942" w:rsidP="0098594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81975">
        <w:rPr>
          <w:rFonts w:ascii="Arial" w:hAnsi="Arial" w:cs="Arial"/>
          <w:b/>
          <w:color w:val="000000"/>
        </w:rPr>
        <w:t>Sanjeet Kumar, India</w:t>
      </w:r>
    </w:p>
    <w:p w14:paraId="7A08FE41" w14:textId="77777777" w:rsidR="0064027F" w:rsidRPr="00985942" w:rsidRDefault="0064027F" w:rsidP="0064027F">
      <w:pPr>
        <w:rPr>
          <w:rFonts w:ascii="Arial" w:hAnsi="Arial" w:cs="Arial"/>
          <w:sz w:val="20"/>
          <w:szCs w:val="20"/>
        </w:rPr>
      </w:pPr>
    </w:p>
    <w:p w14:paraId="460EFAC0" w14:textId="77777777" w:rsidR="0064027F" w:rsidRPr="00985942" w:rsidRDefault="0064027F" w:rsidP="0064027F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bookmarkEnd w:id="2"/>
    <w:p w14:paraId="47B66A65" w14:textId="77777777" w:rsidR="0064027F" w:rsidRPr="00985942" w:rsidRDefault="0064027F" w:rsidP="0064027F">
      <w:pPr>
        <w:rPr>
          <w:rFonts w:ascii="Arial" w:hAnsi="Arial" w:cs="Arial"/>
          <w:sz w:val="20"/>
          <w:szCs w:val="20"/>
        </w:rPr>
      </w:pPr>
    </w:p>
    <w:p w14:paraId="1AB5512F" w14:textId="77777777" w:rsidR="00F1171E" w:rsidRPr="0098594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98594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DED71F" w14:textId="77777777" w:rsidR="00F5702C" w:rsidRPr="0000007A" w:rsidRDefault="00F5702C" w:rsidP="0099583E">
      <w:r>
        <w:separator/>
      </w:r>
    </w:p>
  </w:endnote>
  <w:endnote w:type="continuationSeparator" w:id="0">
    <w:p w14:paraId="2E4265C2" w14:textId="77777777" w:rsidR="00F5702C" w:rsidRPr="0000007A" w:rsidRDefault="00F5702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DD26A2" w14:textId="77777777" w:rsidR="00F5702C" w:rsidRPr="0000007A" w:rsidRDefault="00F5702C" w:rsidP="0099583E">
      <w:r>
        <w:separator/>
      </w:r>
    </w:p>
  </w:footnote>
  <w:footnote w:type="continuationSeparator" w:id="0">
    <w:p w14:paraId="1E183060" w14:textId="77777777" w:rsidR="00F5702C" w:rsidRPr="0000007A" w:rsidRDefault="00F5702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65023283">
    <w:abstractNumId w:val="3"/>
  </w:num>
  <w:num w:numId="2" w16cid:durableId="638919717">
    <w:abstractNumId w:val="6"/>
  </w:num>
  <w:num w:numId="3" w16cid:durableId="817263779">
    <w:abstractNumId w:val="5"/>
  </w:num>
  <w:num w:numId="4" w16cid:durableId="18239736">
    <w:abstractNumId w:val="7"/>
  </w:num>
  <w:num w:numId="5" w16cid:durableId="292516848">
    <w:abstractNumId w:val="4"/>
  </w:num>
  <w:num w:numId="6" w16cid:durableId="1835993308">
    <w:abstractNumId w:val="0"/>
  </w:num>
  <w:num w:numId="7" w16cid:durableId="315643935">
    <w:abstractNumId w:val="1"/>
  </w:num>
  <w:num w:numId="8" w16cid:durableId="1727024292">
    <w:abstractNumId w:val="9"/>
  </w:num>
  <w:num w:numId="9" w16cid:durableId="297956563">
    <w:abstractNumId w:val="8"/>
  </w:num>
  <w:num w:numId="10" w16cid:durableId="15736167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11E0"/>
    <w:rsid w:val="00115767"/>
    <w:rsid w:val="00117DA2"/>
    <w:rsid w:val="00121FFA"/>
    <w:rsid w:val="0012616A"/>
    <w:rsid w:val="00136984"/>
    <w:rsid w:val="00142560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036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58C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27F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008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3C9E"/>
    <w:rsid w:val="00867E37"/>
    <w:rsid w:val="0087201B"/>
    <w:rsid w:val="00877F10"/>
    <w:rsid w:val="00882091"/>
    <w:rsid w:val="00893E75"/>
    <w:rsid w:val="00895D0A"/>
    <w:rsid w:val="008B265C"/>
    <w:rsid w:val="008B7677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5942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3C6C"/>
    <w:rsid w:val="00A4787C"/>
    <w:rsid w:val="00A51369"/>
    <w:rsid w:val="00A519D1"/>
    <w:rsid w:val="00A5303B"/>
    <w:rsid w:val="00A65C50"/>
    <w:rsid w:val="00A8290F"/>
    <w:rsid w:val="00A8613E"/>
    <w:rsid w:val="00A9451E"/>
    <w:rsid w:val="00AA41B3"/>
    <w:rsid w:val="00AA49A2"/>
    <w:rsid w:val="00AA5338"/>
    <w:rsid w:val="00AB1ED6"/>
    <w:rsid w:val="00AB397D"/>
    <w:rsid w:val="00AB638A"/>
    <w:rsid w:val="00AB65BF"/>
    <w:rsid w:val="00AB6E43"/>
    <w:rsid w:val="00AB78A2"/>
    <w:rsid w:val="00AC1349"/>
    <w:rsid w:val="00AD6C51"/>
    <w:rsid w:val="00AE0E9B"/>
    <w:rsid w:val="00AE54CD"/>
    <w:rsid w:val="00AF2D05"/>
    <w:rsid w:val="00AF3016"/>
    <w:rsid w:val="00B03A45"/>
    <w:rsid w:val="00B2073B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05E5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2FB2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02C"/>
    <w:rsid w:val="00F573EA"/>
    <w:rsid w:val="00F57E9D"/>
    <w:rsid w:val="00F61899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5B97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1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111E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98594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9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3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8-08T07:26:00Z</dcterms:created>
  <dcterms:modified xsi:type="dcterms:W3CDTF">2025-08-18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